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F3AED6" w14:textId="77777777" w:rsidR="00F75061" w:rsidRPr="00655360" w:rsidRDefault="00F75061" w:rsidP="00F75061">
      <w:pPr>
        <w:pStyle w:val="Cabealh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pt-BR" w:bidi="ar-SA"/>
        </w:rPr>
        <w:drawing>
          <wp:anchor distT="0" distB="0" distL="114300" distR="114300" simplePos="0" relativeHeight="251660288" behindDoc="1" locked="0" layoutInCell="1" allowOverlap="1" wp14:anchorId="1B8A1ACA" wp14:editId="1C32732E">
            <wp:simplePos x="0" y="0"/>
            <wp:positionH relativeFrom="margin">
              <wp:posOffset>68451</wp:posOffset>
            </wp:positionH>
            <wp:positionV relativeFrom="margin">
              <wp:posOffset>-215900</wp:posOffset>
            </wp:positionV>
            <wp:extent cx="561975" cy="971550"/>
            <wp:effectExtent l="0" t="0" r="0" b="0"/>
            <wp:wrapNone/>
            <wp:docPr id="6" name="Imagem 6" descr="Desenho de uma pesso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esenho de uma pesso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6795D3D" wp14:editId="5AA532D1">
            <wp:simplePos x="0" y="0"/>
            <wp:positionH relativeFrom="column">
              <wp:posOffset>4742686</wp:posOffset>
            </wp:positionH>
            <wp:positionV relativeFrom="paragraph">
              <wp:posOffset>-84455</wp:posOffset>
            </wp:positionV>
            <wp:extent cx="1069340" cy="767080"/>
            <wp:effectExtent l="0" t="0" r="0" b="0"/>
            <wp:wrapNone/>
            <wp:docPr id="32" name="Imagem 32" descr="Logoti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Logotip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340" cy="76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5360">
        <w:rPr>
          <w:rFonts w:ascii="Arial" w:hAnsi="Arial" w:cs="Arial"/>
          <w:b/>
          <w:bCs/>
          <w:sz w:val="22"/>
          <w:szCs w:val="22"/>
        </w:rPr>
        <w:t>UNIVERSIDADE FEDERAL RURAL DE PERNAMBUCO</w:t>
      </w:r>
    </w:p>
    <w:p w14:paraId="18871AC4" w14:textId="77777777" w:rsidR="00F75061" w:rsidRPr="00655360" w:rsidRDefault="00F75061" w:rsidP="00F75061">
      <w:pPr>
        <w:pStyle w:val="Standard"/>
        <w:spacing w:before="60" w:after="60"/>
        <w:jc w:val="center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b/>
          <w:sz w:val="22"/>
          <w:szCs w:val="22"/>
        </w:rPr>
        <w:t>PRÓ-REITORIA DE PÓS-GRADUAÇÃO</w:t>
      </w:r>
    </w:p>
    <w:p w14:paraId="121A8E93" w14:textId="77777777" w:rsidR="00F75061" w:rsidRPr="00655360" w:rsidRDefault="00F75061" w:rsidP="00F75061">
      <w:pPr>
        <w:pStyle w:val="Standard"/>
        <w:spacing w:before="60" w:after="60"/>
        <w:jc w:val="center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b/>
          <w:bCs/>
          <w:sz w:val="22"/>
          <w:szCs w:val="22"/>
        </w:rPr>
        <w:t xml:space="preserve">PROGRAMA DE PÓS-GRADUAÇÃO EM </w:t>
      </w:r>
      <w:r>
        <w:rPr>
          <w:rFonts w:ascii="Arial" w:hAnsi="Arial" w:cs="Arial"/>
          <w:b/>
          <w:bCs/>
          <w:sz w:val="22"/>
          <w:szCs w:val="22"/>
        </w:rPr>
        <w:t>ENTOMOLOGIA</w:t>
      </w:r>
    </w:p>
    <w:p w14:paraId="1FDC47D0" w14:textId="77777777" w:rsidR="00F75061" w:rsidRDefault="00F75061" w:rsidP="00F75061"/>
    <w:p w14:paraId="60BBC90F" w14:textId="77777777" w:rsidR="00F75061" w:rsidRDefault="00F75061" w:rsidP="00F7506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75061" w14:paraId="3B0BAF76" w14:textId="77777777" w:rsidTr="00B87FBB">
        <w:trPr>
          <w:trHeight w:val="422"/>
        </w:trPr>
        <w:tc>
          <w:tcPr>
            <w:tcW w:w="8494" w:type="dxa"/>
            <w:vAlign w:val="center"/>
          </w:tcPr>
          <w:p w14:paraId="298DF4FD" w14:textId="77777777" w:rsidR="00DB4921" w:rsidRDefault="00DB4921" w:rsidP="00DB492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318E5">
              <w:rPr>
                <w:rFonts w:ascii="Arial" w:hAnsi="Arial" w:cs="Arial"/>
                <w:b/>
                <w:bCs/>
                <w:sz w:val="24"/>
                <w:szCs w:val="24"/>
              </w:rPr>
              <w:t>RELATÓRIO SEMESTRAL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ISCENTE </w:t>
            </w:r>
          </w:p>
          <w:p w14:paraId="1F1D1DC4" w14:textId="7F309D08" w:rsidR="00F75061" w:rsidRPr="00780F97" w:rsidRDefault="00F75061" w:rsidP="00B87FB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PARECER DO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DB4921">
              <w:rPr>
                <w:rFonts w:ascii="Arial" w:hAnsi="Arial" w:cs="Arial"/>
                <w:b/>
                <w:bCs/>
                <w:sz w:val="24"/>
                <w:szCs w:val="24"/>
              </w:rPr>
              <w:t>DISCENTE SOBRE A ORIENTAÇÃO RECEBIDA</w:t>
            </w:r>
          </w:p>
        </w:tc>
      </w:tr>
    </w:tbl>
    <w:p w14:paraId="4A5711BE" w14:textId="77777777" w:rsidR="00F75061" w:rsidRDefault="00F75061" w:rsidP="00F7506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75061" w14:paraId="730F832A" w14:textId="77777777" w:rsidTr="00B87FBB">
        <w:tc>
          <w:tcPr>
            <w:tcW w:w="8494" w:type="dxa"/>
          </w:tcPr>
          <w:p w14:paraId="095071A1" w14:textId="525BC2CA" w:rsidR="00F75061" w:rsidRPr="00780F97" w:rsidRDefault="00F75061" w:rsidP="00B87FB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Nome do</w:t>
            </w:r>
            <w:r w:rsidR="00DB492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ientado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6E23EB87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5061" w14:paraId="52624224" w14:textId="77777777" w:rsidTr="00B87FBB">
        <w:tc>
          <w:tcPr>
            <w:tcW w:w="8494" w:type="dxa"/>
          </w:tcPr>
          <w:p w14:paraId="3527DC78" w14:textId="71517FF5" w:rsidR="00F75061" w:rsidRPr="00780F97" w:rsidRDefault="00F75061" w:rsidP="00B87FB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>Nome do</w:t>
            </w:r>
            <w:r w:rsidR="00DB492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ientando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(a)</w:t>
            </w:r>
            <w:r w:rsidRPr="00780F9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: </w:t>
            </w:r>
          </w:p>
          <w:p w14:paraId="5541A4F6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E903194" w14:textId="77777777" w:rsidR="00F75061" w:rsidRDefault="00F75061" w:rsidP="00F75061"/>
    <w:p w14:paraId="1CBF2B40" w14:textId="7E17B28F" w:rsidR="00B17EE3" w:rsidRPr="006A2C6B" w:rsidRDefault="00D30E07" w:rsidP="006A2C6B">
      <w:pPr>
        <w:pStyle w:val="Corpodetexto"/>
        <w:tabs>
          <w:tab w:val="left" w:pos="1418"/>
        </w:tabs>
        <w:jc w:val="both"/>
        <w:rPr>
          <w:rFonts w:ascii="Arial" w:hAnsi="Arial" w:cs="Arial"/>
          <w:b/>
          <w:bCs/>
          <w:sz w:val="22"/>
          <w:szCs w:val="22"/>
        </w:rPr>
      </w:pPr>
      <w:r w:rsidRPr="006A2C6B">
        <w:rPr>
          <w:rFonts w:ascii="Arial" w:hAnsi="Arial" w:cs="Arial"/>
          <w:b/>
          <w:bCs/>
          <w:sz w:val="22"/>
          <w:szCs w:val="22"/>
        </w:rPr>
        <w:t xml:space="preserve">Questionário </w:t>
      </w:r>
      <w:r w:rsidR="006A2C6B" w:rsidRPr="006A2C6B">
        <w:rPr>
          <w:rFonts w:ascii="Arial" w:hAnsi="Arial" w:cs="Arial"/>
          <w:b/>
          <w:bCs/>
          <w:sz w:val="22"/>
          <w:szCs w:val="22"/>
        </w:rPr>
        <w:t>s</w:t>
      </w:r>
      <w:r w:rsidR="00B17EE3" w:rsidRPr="006A2C6B">
        <w:rPr>
          <w:rFonts w:ascii="Arial" w:hAnsi="Arial" w:cs="Arial"/>
          <w:b/>
          <w:bCs/>
          <w:sz w:val="22"/>
          <w:szCs w:val="22"/>
        </w:rPr>
        <w:t xml:space="preserve">obre </w:t>
      </w:r>
      <w:r w:rsidR="00086F89">
        <w:rPr>
          <w:rFonts w:ascii="Arial" w:hAnsi="Arial" w:cs="Arial"/>
          <w:b/>
          <w:bCs/>
          <w:sz w:val="22"/>
          <w:szCs w:val="22"/>
        </w:rPr>
        <w:t xml:space="preserve">a orientação recebida </w:t>
      </w:r>
      <w:r w:rsidR="005211E4">
        <w:rPr>
          <w:rFonts w:ascii="Arial" w:hAnsi="Arial" w:cs="Arial"/>
          <w:b/>
          <w:bCs/>
          <w:sz w:val="22"/>
          <w:szCs w:val="22"/>
        </w:rPr>
        <w:t>durante o</w:t>
      </w:r>
      <w:r w:rsidR="00086F89">
        <w:rPr>
          <w:rFonts w:ascii="Arial" w:hAnsi="Arial" w:cs="Arial"/>
          <w:b/>
          <w:bCs/>
          <w:sz w:val="22"/>
          <w:szCs w:val="22"/>
        </w:rPr>
        <w:t xml:space="preserve"> </w:t>
      </w:r>
      <w:r w:rsidR="00B17EE3" w:rsidRPr="006A2C6B">
        <w:rPr>
          <w:rFonts w:ascii="Arial" w:hAnsi="Arial" w:cs="Arial"/>
          <w:b/>
          <w:bCs/>
          <w:sz w:val="22"/>
          <w:szCs w:val="22"/>
        </w:rPr>
        <w:t>desenvolvimento do projeto, caso já tenha iniciado as atividades:</w:t>
      </w:r>
    </w:p>
    <w:p w14:paraId="6CEB0A3E" w14:textId="536D74FC" w:rsidR="00B17EE3" w:rsidRPr="00A37CE9" w:rsidRDefault="00B17EE3" w:rsidP="006A2C6B">
      <w:pPr>
        <w:pStyle w:val="Corpodetexto"/>
        <w:numPr>
          <w:ilvl w:val="0"/>
          <w:numId w:val="1"/>
        </w:numPr>
        <w:tabs>
          <w:tab w:val="left" w:pos="1418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orientador(a)</w:t>
      </w:r>
      <w:r w:rsidRPr="00A37CE9">
        <w:rPr>
          <w:rFonts w:ascii="Arial" w:hAnsi="Arial" w:cs="Arial"/>
          <w:sz w:val="22"/>
          <w:szCs w:val="22"/>
        </w:rPr>
        <w:t xml:space="preserve"> realiza reuniões de acompanhamento da execução do projeto</w:t>
      </w:r>
      <w:r>
        <w:rPr>
          <w:rFonts w:ascii="Arial" w:hAnsi="Arial" w:cs="Arial"/>
          <w:sz w:val="22"/>
          <w:szCs w:val="22"/>
        </w:rPr>
        <w:t>?</w:t>
      </w:r>
    </w:p>
    <w:p w14:paraId="0FF4DE1E" w14:textId="77777777" w:rsidR="00B17EE3" w:rsidRPr="00A37CE9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A37CE9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r w:rsidRPr="00A37CE9">
        <w:rPr>
          <w:rFonts w:ascii="Arial" w:hAnsi="Arial" w:cs="Arial"/>
          <w:sz w:val="22"/>
          <w:szCs w:val="22"/>
        </w:rPr>
        <w:t>) sim – frequentemente</w:t>
      </w:r>
    </w:p>
    <w:p w14:paraId="3FF9E676" w14:textId="0FA1E94D" w:rsidR="00B17EE3" w:rsidRPr="00A37CE9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A37CE9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r w:rsidRPr="00A37CE9">
        <w:rPr>
          <w:rFonts w:ascii="Arial" w:hAnsi="Arial" w:cs="Arial"/>
          <w:sz w:val="22"/>
          <w:szCs w:val="22"/>
        </w:rPr>
        <w:t>) sim – esporadicamente</w:t>
      </w:r>
      <w:r w:rsidR="008C0F1E">
        <w:rPr>
          <w:rFonts w:ascii="Arial" w:hAnsi="Arial" w:cs="Arial"/>
          <w:sz w:val="22"/>
          <w:szCs w:val="22"/>
        </w:rPr>
        <w:t xml:space="preserve"> ou</w:t>
      </w:r>
      <w:r w:rsidRPr="00A37CE9">
        <w:rPr>
          <w:rFonts w:ascii="Arial" w:hAnsi="Arial" w:cs="Arial"/>
          <w:sz w:val="22"/>
          <w:szCs w:val="22"/>
        </w:rPr>
        <w:t xml:space="preserve"> mediante solicitação</w:t>
      </w:r>
    </w:p>
    <w:p w14:paraId="710B143B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A37CE9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</w:t>
      </w:r>
      <w:r w:rsidRPr="00A37CE9">
        <w:rPr>
          <w:rFonts w:ascii="Arial" w:hAnsi="Arial" w:cs="Arial"/>
          <w:sz w:val="22"/>
          <w:szCs w:val="22"/>
        </w:rPr>
        <w:t xml:space="preserve"> ) não</w:t>
      </w:r>
    </w:p>
    <w:p w14:paraId="511413B1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</w:p>
    <w:p w14:paraId="0A445BAC" w14:textId="391E951C" w:rsidR="00B17EE3" w:rsidRPr="00C70DA9" w:rsidRDefault="00B17EE3" w:rsidP="006A2C6B">
      <w:pPr>
        <w:pStyle w:val="Corpodetexto"/>
        <w:numPr>
          <w:ilvl w:val="0"/>
          <w:numId w:val="1"/>
        </w:numPr>
        <w:tabs>
          <w:tab w:val="left" w:pos="1418"/>
        </w:tabs>
        <w:jc w:val="both"/>
        <w:rPr>
          <w:rFonts w:ascii="Arial" w:hAnsi="Arial" w:cs="Arial"/>
          <w:sz w:val="22"/>
          <w:szCs w:val="22"/>
        </w:rPr>
      </w:pPr>
      <w:r w:rsidRPr="00C70DA9">
        <w:rPr>
          <w:rFonts w:ascii="Arial" w:hAnsi="Arial" w:cs="Arial"/>
          <w:sz w:val="22"/>
          <w:szCs w:val="22"/>
        </w:rPr>
        <w:t>O projeto teve alteração de experimentação e cronograma, daquele aprovado</w:t>
      </w:r>
      <w:r>
        <w:rPr>
          <w:rFonts w:ascii="Arial" w:hAnsi="Arial" w:cs="Arial"/>
          <w:sz w:val="22"/>
          <w:szCs w:val="22"/>
        </w:rPr>
        <w:t>?</w:t>
      </w:r>
    </w:p>
    <w:p w14:paraId="7B7D9E50" w14:textId="77777777" w:rsidR="00B17EE3" w:rsidRPr="00C70DA9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C70DA9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</w:t>
      </w:r>
      <w:r w:rsidRPr="00C70DA9">
        <w:rPr>
          <w:rFonts w:ascii="Arial" w:hAnsi="Arial" w:cs="Arial"/>
          <w:sz w:val="22"/>
          <w:szCs w:val="22"/>
        </w:rPr>
        <w:t xml:space="preserve"> ) Não</w:t>
      </w:r>
    </w:p>
    <w:p w14:paraId="1D2F522F" w14:textId="77777777" w:rsidR="00B17EE3" w:rsidRPr="00C70DA9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C70DA9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r w:rsidRPr="00C70DA9">
        <w:rPr>
          <w:rFonts w:ascii="Arial" w:hAnsi="Arial" w:cs="Arial"/>
          <w:sz w:val="22"/>
          <w:szCs w:val="22"/>
        </w:rPr>
        <w:t>) Sim – alterou a experimentação em comum acordo discente e orientador</w:t>
      </w:r>
    </w:p>
    <w:p w14:paraId="3B7096F0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C70DA9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</w:t>
      </w:r>
      <w:r w:rsidRPr="00C70DA9">
        <w:rPr>
          <w:rFonts w:ascii="Arial" w:hAnsi="Arial" w:cs="Arial"/>
          <w:sz w:val="22"/>
          <w:szCs w:val="22"/>
        </w:rPr>
        <w:t xml:space="preserve"> ) Sim – alterou o projeto e cronograma</w:t>
      </w:r>
    </w:p>
    <w:p w14:paraId="695B4210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</w:p>
    <w:p w14:paraId="6D024796" w14:textId="5F3C3602" w:rsidR="00B17EE3" w:rsidRPr="00060476" w:rsidRDefault="00B17EE3" w:rsidP="006A2C6B">
      <w:pPr>
        <w:pStyle w:val="Corpodetexto"/>
        <w:numPr>
          <w:ilvl w:val="0"/>
          <w:numId w:val="1"/>
        </w:numPr>
        <w:tabs>
          <w:tab w:val="left" w:pos="1418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respeito das c</w:t>
      </w:r>
      <w:r w:rsidRPr="00060476">
        <w:rPr>
          <w:rFonts w:ascii="Arial" w:hAnsi="Arial" w:cs="Arial"/>
          <w:sz w:val="22"/>
          <w:szCs w:val="22"/>
        </w:rPr>
        <w:t>ondições da experimentação</w:t>
      </w:r>
      <w:r>
        <w:rPr>
          <w:rFonts w:ascii="Arial" w:hAnsi="Arial" w:cs="Arial"/>
          <w:sz w:val="22"/>
          <w:szCs w:val="22"/>
        </w:rPr>
        <w:t xml:space="preserve"> marque a alternativa mais próxima da realidade</w:t>
      </w:r>
      <w:r w:rsidRPr="00060476">
        <w:rPr>
          <w:rFonts w:ascii="Arial" w:hAnsi="Arial" w:cs="Arial"/>
          <w:sz w:val="22"/>
          <w:szCs w:val="22"/>
        </w:rPr>
        <w:t>:</w:t>
      </w:r>
    </w:p>
    <w:p w14:paraId="0B81354A" w14:textId="77777777" w:rsidR="00B17EE3" w:rsidRPr="00060476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</w:t>
      </w:r>
      <w:r w:rsidRPr="00060476">
        <w:rPr>
          <w:rFonts w:ascii="Arial" w:hAnsi="Arial" w:cs="Arial"/>
          <w:sz w:val="22"/>
          <w:szCs w:val="22"/>
        </w:rPr>
        <w:t xml:space="preserve"> ) Condições físicas e de custeio (financiamento) citadas para </w:t>
      </w:r>
      <w:r>
        <w:rPr>
          <w:rFonts w:ascii="Arial" w:hAnsi="Arial" w:cs="Arial"/>
          <w:sz w:val="22"/>
          <w:szCs w:val="22"/>
        </w:rPr>
        <w:t>a</w:t>
      </w:r>
      <w:r w:rsidRPr="00060476">
        <w:rPr>
          <w:rFonts w:ascii="Arial" w:hAnsi="Arial" w:cs="Arial"/>
          <w:sz w:val="22"/>
          <w:szCs w:val="22"/>
        </w:rPr>
        <w:t xml:space="preserve"> experimentação</w:t>
      </w:r>
    </w:p>
    <w:p w14:paraId="76E60BA8" w14:textId="77777777" w:rsidR="00B17EE3" w:rsidRPr="00060476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 xml:space="preserve">apontadas no projeto estão sendo atendidas </w:t>
      </w:r>
      <w:r>
        <w:rPr>
          <w:rFonts w:ascii="Arial" w:hAnsi="Arial" w:cs="Arial"/>
          <w:sz w:val="22"/>
          <w:szCs w:val="22"/>
        </w:rPr>
        <w:t>completamente.</w:t>
      </w:r>
    </w:p>
    <w:p w14:paraId="725A1993" w14:textId="77777777" w:rsidR="00B17EE3" w:rsidRPr="00060476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</w:t>
      </w:r>
      <w:r w:rsidRPr="00060476">
        <w:rPr>
          <w:rFonts w:ascii="Arial" w:hAnsi="Arial" w:cs="Arial"/>
          <w:sz w:val="22"/>
          <w:szCs w:val="22"/>
        </w:rPr>
        <w:t xml:space="preserve"> ) Condições físicas e de custeio (financiamento) citadas para </w:t>
      </w:r>
      <w:r>
        <w:rPr>
          <w:rFonts w:ascii="Arial" w:hAnsi="Arial" w:cs="Arial"/>
          <w:sz w:val="22"/>
          <w:szCs w:val="22"/>
        </w:rPr>
        <w:t xml:space="preserve">a </w:t>
      </w:r>
      <w:r w:rsidRPr="00060476">
        <w:rPr>
          <w:rFonts w:ascii="Arial" w:hAnsi="Arial" w:cs="Arial"/>
          <w:sz w:val="22"/>
          <w:szCs w:val="22"/>
        </w:rPr>
        <w:t>experimentação</w:t>
      </w:r>
    </w:p>
    <w:p w14:paraId="05940BD3" w14:textId="77777777" w:rsidR="00B17EE3" w:rsidRPr="00060476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 xml:space="preserve">apontadas no projeto estão sendo atendidas </w:t>
      </w:r>
      <w:r>
        <w:rPr>
          <w:rFonts w:ascii="Arial" w:hAnsi="Arial" w:cs="Arial"/>
          <w:sz w:val="22"/>
          <w:szCs w:val="22"/>
        </w:rPr>
        <w:t>parcialmente.</w:t>
      </w:r>
    </w:p>
    <w:p w14:paraId="1B965507" w14:textId="77777777" w:rsidR="00B17EE3" w:rsidRPr="00060476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r w:rsidRPr="00060476">
        <w:rPr>
          <w:rFonts w:ascii="Arial" w:hAnsi="Arial" w:cs="Arial"/>
          <w:sz w:val="22"/>
          <w:szCs w:val="22"/>
        </w:rPr>
        <w:t xml:space="preserve">) Condições físicas e de custeio (financiamento) citadas para </w:t>
      </w:r>
      <w:r>
        <w:rPr>
          <w:rFonts w:ascii="Arial" w:hAnsi="Arial" w:cs="Arial"/>
          <w:sz w:val="22"/>
          <w:szCs w:val="22"/>
        </w:rPr>
        <w:t>a</w:t>
      </w:r>
      <w:r w:rsidRPr="00060476">
        <w:rPr>
          <w:rFonts w:ascii="Arial" w:hAnsi="Arial" w:cs="Arial"/>
          <w:sz w:val="22"/>
          <w:szCs w:val="22"/>
        </w:rPr>
        <w:t xml:space="preserve"> experimentação</w:t>
      </w:r>
    </w:p>
    <w:p w14:paraId="7148A9EF" w14:textId="77777777" w:rsidR="00B17EE3" w:rsidRPr="00060476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 xml:space="preserve">apontadas no projeto NÃO </w:t>
      </w:r>
      <w:r>
        <w:rPr>
          <w:rFonts w:ascii="Arial" w:hAnsi="Arial" w:cs="Arial"/>
          <w:sz w:val="22"/>
          <w:szCs w:val="22"/>
        </w:rPr>
        <w:t>e</w:t>
      </w:r>
      <w:r w:rsidRPr="00060476">
        <w:rPr>
          <w:rFonts w:ascii="Arial" w:hAnsi="Arial" w:cs="Arial"/>
          <w:sz w:val="22"/>
          <w:szCs w:val="22"/>
        </w:rPr>
        <w:t>stão sendo atendidas.</w:t>
      </w:r>
    </w:p>
    <w:p w14:paraId="0BAC1F1A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 w:rsidRPr="00060476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r w:rsidRPr="00060476">
        <w:rPr>
          <w:rFonts w:ascii="Arial" w:hAnsi="Arial" w:cs="Arial"/>
          <w:sz w:val="22"/>
          <w:szCs w:val="22"/>
        </w:rPr>
        <w:t>) Outro: _______________</w:t>
      </w:r>
    </w:p>
    <w:p w14:paraId="6531E3DD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</w:p>
    <w:p w14:paraId="45FF70B3" w14:textId="0CA3936E" w:rsidR="00B17EE3" w:rsidRDefault="00B17EE3" w:rsidP="006A2C6B">
      <w:pPr>
        <w:pStyle w:val="Corpodetexto"/>
        <w:numPr>
          <w:ilvl w:val="0"/>
          <w:numId w:val="1"/>
        </w:numPr>
        <w:tabs>
          <w:tab w:val="left" w:pos="1418"/>
        </w:tabs>
        <w:jc w:val="both"/>
        <w:rPr>
          <w:rFonts w:ascii="Arial" w:hAnsi="Arial" w:cs="Arial"/>
          <w:sz w:val="22"/>
          <w:szCs w:val="22"/>
        </w:rPr>
      </w:pPr>
      <w:r w:rsidRPr="00C5142C">
        <w:rPr>
          <w:rFonts w:ascii="Arial" w:hAnsi="Arial" w:cs="Arial"/>
          <w:sz w:val="22"/>
          <w:szCs w:val="22"/>
        </w:rPr>
        <w:t>Houve perda de material da pesquisa</w:t>
      </w:r>
      <w:r>
        <w:rPr>
          <w:rFonts w:ascii="Arial" w:hAnsi="Arial" w:cs="Arial"/>
          <w:sz w:val="22"/>
          <w:szCs w:val="22"/>
        </w:rPr>
        <w:t>?</w:t>
      </w:r>
    </w:p>
    <w:p w14:paraId="73934D94" w14:textId="77777777" w:rsidR="00B17EE3" w:rsidRDefault="00B17EE3" w:rsidP="006A2C6B">
      <w:pPr>
        <w:pStyle w:val="Corpodetexto"/>
        <w:tabs>
          <w:tab w:val="left" w:pos="1418"/>
        </w:tabs>
        <w:ind w:left="1275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    ) Não</w:t>
      </w:r>
    </w:p>
    <w:p w14:paraId="60C64D94" w14:textId="75141CB3" w:rsidR="00294DFB" w:rsidRDefault="00B17EE3" w:rsidP="006A2C6B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Sim, </w:t>
      </w:r>
      <w:r w:rsidRPr="00C5142C">
        <w:rPr>
          <w:rFonts w:ascii="Arial" w:hAnsi="Arial" w:cs="Arial"/>
        </w:rPr>
        <w:t>Motivo: ___________________</w:t>
      </w:r>
    </w:p>
    <w:p w14:paraId="79FF42CB" w14:textId="4C74251A" w:rsidR="001B5A87" w:rsidRPr="00D30E07" w:rsidRDefault="001B5A87" w:rsidP="001B5A87">
      <w:pPr>
        <w:ind w:left="709"/>
        <w:rPr>
          <w:b/>
          <w:bCs/>
        </w:rPr>
      </w:pPr>
      <w:r w:rsidRPr="00D30E07">
        <w:rPr>
          <w:b/>
          <w:bCs/>
        </w:rPr>
        <w:lastRenderedPageBreak/>
        <w:t>OUTRO</w:t>
      </w:r>
      <w:r w:rsidR="00D30E07" w:rsidRPr="00D30E07">
        <w:rPr>
          <w:b/>
          <w:bCs/>
        </w:rPr>
        <w:t>S ASPECTOS RELEVANTES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75061" w:rsidRPr="00780F97" w14:paraId="306EC70D" w14:textId="77777777" w:rsidTr="00B87FBB">
        <w:tc>
          <w:tcPr>
            <w:tcW w:w="8494" w:type="dxa"/>
          </w:tcPr>
          <w:p w14:paraId="1CCAADB8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77331A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5F03C52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46E165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36419DBC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4CF810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D52B38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1E7E008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78A60D4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2B1A1A0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922D4C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E0A2F6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9D895DB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F9A7E9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AB55B6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003E636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30A356D9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5478347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83DDD3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4E1AB21" w14:textId="77777777" w:rsidR="00F75061" w:rsidRPr="00780F97" w:rsidRDefault="00F75061" w:rsidP="00B87FB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4D70671" w14:textId="77777777" w:rsidR="00F75061" w:rsidRDefault="00F75061" w:rsidP="00F75061">
      <w:pPr>
        <w:rPr>
          <w:rFonts w:ascii="Arial" w:hAnsi="Arial" w:cs="Arial"/>
          <w:sz w:val="24"/>
          <w:szCs w:val="24"/>
        </w:rPr>
      </w:pPr>
    </w:p>
    <w:p w14:paraId="681EEE88" w14:textId="77777777" w:rsidR="00F75061" w:rsidRPr="00780F97" w:rsidRDefault="00F75061" w:rsidP="00F75061">
      <w:pPr>
        <w:rPr>
          <w:rFonts w:ascii="Arial" w:hAnsi="Arial" w:cs="Arial"/>
          <w:sz w:val="24"/>
          <w:szCs w:val="24"/>
        </w:rPr>
      </w:pPr>
    </w:p>
    <w:p w14:paraId="05B1D8EC" w14:textId="2D7D0BAA" w:rsidR="00F75061" w:rsidRDefault="00F75061" w:rsidP="00F75061">
      <w:pPr>
        <w:pStyle w:val="Corpodetexto"/>
        <w:tabs>
          <w:tab w:val="left" w:pos="1418"/>
        </w:tabs>
        <w:jc w:val="right"/>
        <w:rPr>
          <w:rFonts w:ascii="Arial" w:hAnsi="Arial" w:cs="Arial"/>
          <w:sz w:val="22"/>
          <w:szCs w:val="22"/>
        </w:rPr>
      </w:pPr>
      <w:r w:rsidRPr="00655360">
        <w:rPr>
          <w:rFonts w:ascii="Arial" w:hAnsi="Arial" w:cs="Arial"/>
          <w:sz w:val="22"/>
          <w:szCs w:val="22"/>
        </w:rPr>
        <w:t xml:space="preserve">Recife, </w:t>
      </w:r>
      <w:r w:rsidR="00DB4921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 xml:space="preserve"> de </w:t>
      </w:r>
      <w:r w:rsidR="004C41AF">
        <w:rPr>
          <w:rFonts w:ascii="Arial" w:hAnsi="Arial" w:cs="Arial"/>
          <w:sz w:val="22"/>
          <w:szCs w:val="22"/>
        </w:rPr>
        <w:t>_______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2_</w:t>
      </w:r>
    </w:p>
    <w:p w14:paraId="12DB9B1F" w14:textId="77777777" w:rsidR="00F75061" w:rsidRPr="000E7A07" w:rsidRDefault="00F75061" w:rsidP="00F7506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0DDAAF62" w14:textId="77777777" w:rsidR="00F75061" w:rsidRPr="00655360" w:rsidRDefault="00F75061" w:rsidP="00F75061">
      <w:pPr>
        <w:pStyle w:val="Corpodetexto"/>
        <w:tabs>
          <w:tab w:val="left" w:pos="1418"/>
        </w:tabs>
        <w:rPr>
          <w:rFonts w:ascii="Arial" w:hAnsi="Arial" w:cs="Arial"/>
          <w:sz w:val="22"/>
          <w:szCs w:val="22"/>
        </w:rPr>
      </w:pPr>
    </w:p>
    <w:p w14:paraId="19870225" w14:textId="77777777" w:rsidR="00F75061" w:rsidRPr="00655360" w:rsidRDefault="00F75061" w:rsidP="00F75061">
      <w:pPr>
        <w:pStyle w:val="Corpodetexto"/>
        <w:tabs>
          <w:tab w:val="left" w:pos="57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6B69FA1D" w14:textId="77777777" w:rsidR="00F75061" w:rsidRPr="00655360" w:rsidRDefault="00F75061" w:rsidP="00F75061">
      <w:pPr>
        <w:pStyle w:val="Corpodetexto"/>
        <w:tabs>
          <w:tab w:val="left" w:pos="1418"/>
          <w:tab w:val="center" w:pos="4819"/>
        </w:tabs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</w:t>
      </w:r>
    </w:p>
    <w:p w14:paraId="5BAD1EF9" w14:textId="5C3E359D" w:rsidR="00F75061" w:rsidRDefault="00F75061" w:rsidP="00F75061">
      <w:pPr>
        <w:ind w:left="4248" w:firstLine="708"/>
      </w:pPr>
      <w:r>
        <w:rPr>
          <w:rFonts w:ascii="Arial" w:hAnsi="Arial" w:cs="Arial"/>
        </w:rPr>
        <w:t xml:space="preserve">            Assinatura </w:t>
      </w:r>
      <w:r w:rsidR="00DB4921">
        <w:rPr>
          <w:rFonts w:ascii="Arial" w:hAnsi="Arial" w:cs="Arial"/>
        </w:rPr>
        <w:t>do (a) Discente</w:t>
      </w:r>
    </w:p>
    <w:p w14:paraId="67540EB0" w14:textId="77777777" w:rsidR="001E7FE7" w:rsidRDefault="001E7FE7"/>
    <w:sectPr w:rsidR="001E7F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B65856"/>
    <w:multiLevelType w:val="hybridMultilevel"/>
    <w:tmpl w:val="0268994A"/>
    <w:lvl w:ilvl="0" w:tplc="C5B89D6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1426730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2NjUyN7UwtLA0MrZQ0lEKTi0uzszPAykwrAUAPPp9pywAAAA="/>
  </w:docVars>
  <w:rsids>
    <w:rsidRoot w:val="00F75061"/>
    <w:rsid w:val="00086F89"/>
    <w:rsid w:val="00147CD6"/>
    <w:rsid w:val="001B5A87"/>
    <w:rsid w:val="001E7FE7"/>
    <w:rsid w:val="00294DFB"/>
    <w:rsid w:val="004C41AF"/>
    <w:rsid w:val="005211E4"/>
    <w:rsid w:val="006A2C6B"/>
    <w:rsid w:val="00811E10"/>
    <w:rsid w:val="008C0F1E"/>
    <w:rsid w:val="008E2307"/>
    <w:rsid w:val="00A83A43"/>
    <w:rsid w:val="00B17EE3"/>
    <w:rsid w:val="00BA02F7"/>
    <w:rsid w:val="00C26E2F"/>
    <w:rsid w:val="00D30E07"/>
    <w:rsid w:val="00DB4921"/>
    <w:rsid w:val="00DF1F69"/>
    <w:rsid w:val="00E55266"/>
    <w:rsid w:val="00F222DA"/>
    <w:rsid w:val="00F75061"/>
    <w:rsid w:val="00FB7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5345E2"/>
  <w15:chartTrackingRefBased/>
  <w15:docId w15:val="{EF4933D5-61B5-4E2A-9F9C-C419BA059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061"/>
  </w:style>
  <w:style w:type="paragraph" w:styleId="Ttulo1">
    <w:name w:val="heading 1"/>
    <w:basedOn w:val="Normal"/>
    <w:next w:val="Normal"/>
    <w:link w:val="Ttulo1Char"/>
    <w:uiPriority w:val="9"/>
    <w:qFormat/>
    <w:rsid w:val="00F7506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7506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7506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7506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7506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7506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7506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7506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7506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7506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750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7506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75061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75061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75061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75061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75061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75061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7506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750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7506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7506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7506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75061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75061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75061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7506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75061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75061"/>
    <w:rPr>
      <w:b/>
      <w:bCs/>
      <w:smallCaps/>
      <w:color w:val="2F5496" w:themeColor="accent1" w:themeShade="BF"/>
      <w:spacing w:val="5"/>
    </w:rPr>
  </w:style>
  <w:style w:type="paragraph" w:customStyle="1" w:styleId="Standard">
    <w:name w:val="Standard"/>
    <w:rsid w:val="00F75061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  <w14:ligatures w14:val="none"/>
    </w:rPr>
  </w:style>
  <w:style w:type="paragraph" w:styleId="Cabealho">
    <w:name w:val="header"/>
    <w:basedOn w:val="Standard"/>
    <w:link w:val="CabealhoChar"/>
    <w:rsid w:val="00F7506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rsid w:val="00F75061"/>
    <w:rPr>
      <w:rFonts w:ascii="Liberation Serif" w:eastAsia="SimSun" w:hAnsi="Liberation Serif" w:cs="Mangal"/>
      <w:kern w:val="3"/>
      <w:sz w:val="24"/>
      <w:szCs w:val="24"/>
      <w:lang w:eastAsia="zh-CN" w:bidi="hi-IN"/>
      <w14:ligatures w14:val="none"/>
    </w:rPr>
  </w:style>
  <w:style w:type="table" w:styleId="Tabelacomgrade">
    <w:name w:val="Table Grid"/>
    <w:basedOn w:val="Tabelanormal"/>
    <w:uiPriority w:val="39"/>
    <w:rsid w:val="00F75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link w:val="CorpodetextoChar"/>
    <w:rsid w:val="00F75061"/>
    <w:pPr>
      <w:spacing w:after="12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  <w:style w:type="character" w:customStyle="1" w:styleId="CorpodetextoChar">
    <w:name w:val="Corpo de texto Char"/>
    <w:basedOn w:val="Fontepargpadro"/>
    <w:link w:val="Corpodetexto"/>
    <w:rsid w:val="00F75061"/>
    <w:rPr>
      <w:rFonts w:ascii="Times New Roman" w:eastAsia="Times New Roman" w:hAnsi="Times New Roman" w:cs="Times New Roman"/>
      <w:kern w:val="0"/>
      <w:sz w:val="20"/>
      <w:szCs w:val="20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36</Words>
  <Characters>1278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ne Nobre</dc:creator>
  <cp:keywords/>
  <dc:description/>
  <cp:lastModifiedBy>Dijair Antonino</cp:lastModifiedBy>
  <cp:revision>16</cp:revision>
  <dcterms:created xsi:type="dcterms:W3CDTF">2025-04-14T17:51:00Z</dcterms:created>
  <dcterms:modified xsi:type="dcterms:W3CDTF">2025-06-25T14:59:00Z</dcterms:modified>
</cp:coreProperties>
</file>